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8B68E" w14:textId="0A53008F" w:rsidR="00614891" w:rsidRPr="00614891" w:rsidRDefault="00614891" w:rsidP="00614891">
      <w:pPr>
        <w:jc w:val="center"/>
        <w:rPr>
          <w:rFonts w:ascii="Goudy Old Style" w:hAnsi="Goudy Old Style"/>
          <w:sz w:val="22"/>
        </w:rPr>
      </w:pPr>
    </w:p>
    <w:p w14:paraId="5C446158" w14:textId="56AA3588" w:rsidR="00614891" w:rsidRDefault="003B25DB" w:rsidP="00614891">
      <w:pPr>
        <w:jc w:val="center"/>
        <w:rPr>
          <w:rFonts w:ascii="Goudy Old Style" w:hAnsi="Goudy Old Style"/>
          <w:i/>
          <w:sz w:val="28"/>
          <w:szCs w:val="28"/>
        </w:rPr>
      </w:pPr>
      <w:r>
        <w:rPr>
          <w:rFonts w:ascii="Goudy Old Style" w:hAnsi="Goudy Old Style"/>
          <w:i/>
          <w:noProof/>
          <w:sz w:val="28"/>
          <w:szCs w:val="28"/>
        </w:rPr>
        <w:drawing>
          <wp:inline distT="0" distB="0" distL="0" distR="0" wp14:anchorId="5AD4755A" wp14:editId="49E50E2D">
            <wp:extent cx="3047619" cy="761905"/>
            <wp:effectExtent l="0" t="0" r="635" b="635"/>
            <wp:docPr id="1849802933" name="Picture 2" descr="A close-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802933" name="Picture 2" descr="A close-up of a logo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7619" cy="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75CE9" w14:textId="77777777" w:rsidR="00614891" w:rsidRDefault="00614891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20943EB9" w14:textId="77777777" w:rsidR="00AA016C" w:rsidRDefault="00AA016C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7236FE25" w14:textId="77777777" w:rsidR="005A05FD" w:rsidRPr="005E394A" w:rsidRDefault="005A05FD" w:rsidP="00614891">
      <w:pPr>
        <w:jc w:val="center"/>
        <w:rPr>
          <w:rFonts w:ascii="Goudy Old Style" w:hAnsi="Goudy Old Style"/>
          <w:i/>
          <w:sz w:val="36"/>
          <w:szCs w:val="28"/>
        </w:rPr>
      </w:pPr>
      <w:r w:rsidRPr="005E394A">
        <w:rPr>
          <w:rFonts w:ascii="Goudy Old Style" w:hAnsi="Goudy Old Style"/>
          <w:i/>
          <w:sz w:val="36"/>
          <w:szCs w:val="28"/>
        </w:rPr>
        <w:t>Defense of a Doctoral Dissertation</w:t>
      </w:r>
    </w:p>
    <w:p w14:paraId="42C0C176" w14:textId="77777777" w:rsidR="00614891" w:rsidRDefault="00614891" w:rsidP="005A05FD">
      <w:pPr>
        <w:jc w:val="center"/>
        <w:rPr>
          <w:rFonts w:ascii="Goudy Old Style" w:hAnsi="Goudy Old Sty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08"/>
        <w:gridCol w:w="5392"/>
      </w:tblGrid>
      <w:tr w:rsidR="00614891" w:rsidRPr="00BF779E" w14:paraId="749BFA10" w14:textId="77777777" w:rsidTr="00BF779E">
        <w:tc>
          <w:tcPr>
            <w:tcW w:w="11016" w:type="dxa"/>
            <w:gridSpan w:val="2"/>
            <w:shd w:val="clear" w:color="auto" w:fill="auto"/>
          </w:tcPr>
          <w:p w14:paraId="77CA949F" w14:textId="77777777" w:rsidR="00EE3F1C" w:rsidRPr="00BF779E" w:rsidRDefault="00614891" w:rsidP="00BF779E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BF779E">
              <w:rPr>
                <w:rFonts w:ascii="Goudy Old Style" w:hAnsi="Goudy Old Style"/>
                <w:b/>
                <w:sz w:val="32"/>
                <w:szCs w:val="32"/>
              </w:rPr>
              <w:t>Title</w:t>
            </w:r>
            <w:r w:rsidR="00EE3F1C" w:rsidRPr="00BF779E">
              <w:rPr>
                <w:rFonts w:ascii="Goudy Old Style" w:hAnsi="Goudy Old Style"/>
                <w:b/>
                <w:sz w:val="32"/>
                <w:szCs w:val="32"/>
              </w:rPr>
              <w:t xml:space="preserve"> </w:t>
            </w:r>
          </w:p>
          <w:p w14:paraId="31B47FEA" w14:textId="77777777" w:rsidR="00AA016C" w:rsidRPr="00BF779E" w:rsidRDefault="00EE3F1C" w:rsidP="00BF779E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BF779E">
              <w:rPr>
                <w:rFonts w:ascii="Goudy Old Style" w:hAnsi="Goudy Old Style"/>
                <w:b/>
                <w:sz w:val="32"/>
                <w:szCs w:val="32"/>
              </w:rPr>
              <w:t>(This field can be as many lines as is needed)</w:t>
            </w:r>
          </w:p>
        </w:tc>
      </w:tr>
      <w:tr w:rsidR="00614891" w:rsidRPr="00BF779E" w14:paraId="73DE6E44" w14:textId="77777777" w:rsidTr="00BF779E">
        <w:trPr>
          <w:trHeight w:val="134"/>
        </w:trPr>
        <w:tc>
          <w:tcPr>
            <w:tcW w:w="11016" w:type="dxa"/>
            <w:gridSpan w:val="2"/>
            <w:shd w:val="clear" w:color="auto" w:fill="auto"/>
          </w:tcPr>
          <w:p w14:paraId="1ED531A6" w14:textId="77777777" w:rsidR="00614891" w:rsidRPr="00BF779E" w:rsidRDefault="00614891" w:rsidP="00614891">
            <w:pPr>
              <w:rPr>
                <w:rFonts w:ascii="Goudy Old Style" w:hAnsi="Goudy Old Style"/>
                <w:sz w:val="12"/>
                <w:szCs w:val="32"/>
              </w:rPr>
            </w:pPr>
          </w:p>
        </w:tc>
      </w:tr>
      <w:tr w:rsidR="00614891" w:rsidRPr="00BF779E" w14:paraId="239CA660" w14:textId="77777777" w:rsidTr="00BF779E">
        <w:tc>
          <w:tcPr>
            <w:tcW w:w="11016" w:type="dxa"/>
            <w:gridSpan w:val="2"/>
            <w:shd w:val="clear" w:color="auto" w:fill="auto"/>
          </w:tcPr>
          <w:p w14:paraId="3739130D" w14:textId="77777777" w:rsidR="00614891" w:rsidRPr="00BF779E" w:rsidRDefault="00614891" w:rsidP="00BF779E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BF779E">
              <w:rPr>
                <w:rFonts w:ascii="Goudy Old Style" w:hAnsi="Goudy Old Style"/>
                <w:szCs w:val="32"/>
              </w:rPr>
              <w:t>by</w:t>
            </w:r>
          </w:p>
        </w:tc>
      </w:tr>
      <w:tr w:rsidR="00614891" w:rsidRPr="00BF779E" w14:paraId="74760C2D" w14:textId="77777777" w:rsidTr="00BF779E">
        <w:tc>
          <w:tcPr>
            <w:tcW w:w="11016" w:type="dxa"/>
            <w:gridSpan w:val="2"/>
            <w:shd w:val="clear" w:color="auto" w:fill="auto"/>
          </w:tcPr>
          <w:p w14:paraId="4BA783BF" w14:textId="77777777" w:rsidR="00614891" w:rsidRPr="00BF779E" w:rsidRDefault="00614891" w:rsidP="00EE3F1C">
            <w:pPr>
              <w:rPr>
                <w:rFonts w:ascii="Goudy Old Style" w:hAnsi="Goudy Old Style"/>
                <w:sz w:val="12"/>
                <w:szCs w:val="32"/>
              </w:rPr>
            </w:pPr>
          </w:p>
        </w:tc>
      </w:tr>
      <w:tr w:rsidR="00614891" w:rsidRPr="00BF779E" w14:paraId="6AEDC651" w14:textId="77777777" w:rsidTr="00BF779E">
        <w:tc>
          <w:tcPr>
            <w:tcW w:w="11016" w:type="dxa"/>
            <w:gridSpan w:val="2"/>
            <w:shd w:val="clear" w:color="auto" w:fill="auto"/>
          </w:tcPr>
          <w:p w14:paraId="6FBE19B9" w14:textId="77777777" w:rsidR="00614891" w:rsidRPr="00BF779E" w:rsidRDefault="00614891" w:rsidP="00BF779E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BF779E">
              <w:rPr>
                <w:rFonts w:ascii="Goudy Old Style" w:hAnsi="Goudy Old Style"/>
                <w:b/>
                <w:sz w:val="32"/>
                <w:szCs w:val="32"/>
              </w:rPr>
              <w:t>Author</w:t>
            </w:r>
          </w:p>
        </w:tc>
      </w:tr>
      <w:tr w:rsidR="00614891" w:rsidRPr="00BF779E" w14:paraId="63945611" w14:textId="77777777" w:rsidTr="00BF779E">
        <w:tc>
          <w:tcPr>
            <w:tcW w:w="11016" w:type="dxa"/>
            <w:gridSpan w:val="2"/>
            <w:shd w:val="clear" w:color="auto" w:fill="auto"/>
          </w:tcPr>
          <w:p w14:paraId="3EDDF1DC" w14:textId="77777777" w:rsidR="00614891" w:rsidRPr="00BF779E" w:rsidRDefault="00614891" w:rsidP="00EE3F1C">
            <w:pPr>
              <w:rPr>
                <w:rFonts w:ascii="Goudy Old Style" w:hAnsi="Goudy Old Style"/>
                <w:sz w:val="12"/>
                <w:szCs w:val="12"/>
              </w:rPr>
            </w:pPr>
          </w:p>
        </w:tc>
      </w:tr>
      <w:tr w:rsidR="00614891" w:rsidRPr="00BF779E" w14:paraId="19DDEFAA" w14:textId="77777777" w:rsidTr="00BF779E">
        <w:tc>
          <w:tcPr>
            <w:tcW w:w="11016" w:type="dxa"/>
            <w:gridSpan w:val="2"/>
            <w:shd w:val="clear" w:color="auto" w:fill="auto"/>
          </w:tcPr>
          <w:p w14:paraId="4CB6BF83" w14:textId="77777777" w:rsidR="00614891" w:rsidRPr="00BF779E" w:rsidRDefault="00614891" w:rsidP="00BF779E">
            <w:pPr>
              <w:jc w:val="center"/>
              <w:rPr>
                <w:rFonts w:ascii="Goudy Old Style" w:hAnsi="Goudy Old Style"/>
                <w:i/>
                <w:sz w:val="32"/>
                <w:szCs w:val="32"/>
              </w:rPr>
            </w:pPr>
            <w:r w:rsidRPr="00BF779E">
              <w:rPr>
                <w:rFonts w:ascii="Goudy Old Style" w:hAnsi="Goudy Old Style"/>
                <w:i/>
                <w:sz w:val="32"/>
                <w:szCs w:val="32"/>
              </w:rPr>
              <w:t>for the Ph.D. degree in</w:t>
            </w:r>
          </w:p>
        </w:tc>
      </w:tr>
      <w:tr w:rsidR="00614891" w:rsidRPr="00BF779E" w14:paraId="1F948A19" w14:textId="77777777" w:rsidTr="00BF779E">
        <w:tc>
          <w:tcPr>
            <w:tcW w:w="11016" w:type="dxa"/>
            <w:gridSpan w:val="2"/>
            <w:shd w:val="clear" w:color="auto" w:fill="auto"/>
          </w:tcPr>
          <w:p w14:paraId="724015E3" w14:textId="77777777" w:rsidR="00614891" w:rsidRPr="00BF779E" w:rsidRDefault="00614891" w:rsidP="00EE3F1C">
            <w:pPr>
              <w:rPr>
                <w:rFonts w:ascii="Goudy Old Style" w:hAnsi="Goudy Old Style"/>
                <w:sz w:val="12"/>
                <w:szCs w:val="12"/>
              </w:rPr>
            </w:pPr>
          </w:p>
        </w:tc>
      </w:tr>
      <w:tr w:rsidR="00614891" w:rsidRPr="00BF779E" w14:paraId="4C39873E" w14:textId="77777777" w:rsidTr="00BF779E">
        <w:tc>
          <w:tcPr>
            <w:tcW w:w="11016" w:type="dxa"/>
            <w:gridSpan w:val="2"/>
            <w:shd w:val="clear" w:color="auto" w:fill="auto"/>
          </w:tcPr>
          <w:p w14:paraId="20829276" w14:textId="77777777" w:rsidR="00614891" w:rsidRPr="00BF779E" w:rsidRDefault="00614891" w:rsidP="00BF779E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BF779E">
              <w:rPr>
                <w:rFonts w:ascii="Goudy Old Style" w:hAnsi="Goudy Old Style"/>
                <w:sz w:val="32"/>
                <w:szCs w:val="32"/>
              </w:rPr>
              <w:t>Major</w:t>
            </w:r>
          </w:p>
        </w:tc>
      </w:tr>
      <w:tr w:rsidR="00614891" w:rsidRPr="00BF779E" w14:paraId="464E14B7" w14:textId="77777777" w:rsidTr="00BF779E">
        <w:tc>
          <w:tcPr>
            <w:tcW w:w="11016" w:type="dxa"/>
            <w:gridSpan w:val="2"/>
            <w:shd w:val="clear" w:color="auto" w:fill="auto"/>
          </w:tcPr>
          <w:p w14:paraId="56062F36" w14:textId="77777777" w:rsidR="00614891" w:rsidRPr="00BF779E" w:rsidRDefault="00614891" w:rsidP="00EE3F1C">
            <w:pPr>
              <w:rPr>
                <w:rFonts w:ascii="Goudy Old Style" w:hAnsi="Goudy Old Style"/>
                <w:sz w:val="28"/>
                <w:szCs w:val="20"/>
              </w:rPr>
            </w:pPr>
          </w:p>
        </w:tc>
      </w:tr>
      <w:tr w:rsidR="00614891" w:rsidRPr="00BF779E" w14:paraId="385B3003" w14:textId="77777777" w:rsidTr="00BF779E">
        <w:tc>
          <w:tcPr>
            <w:tcW w:w="11016" w:type="dxa"/>
            <w:gridSpan w:val="2"/>
            <w:shd w:val="clear" w:color="auto" w:fill="auto"/>
          </w:tcPr>
          <w:p w14:paraId="3C7D921D" w14:textId="26F71F37" w:rsidR="00614891" w:rsidRPr="00BF779E" w:rsidRDefault="00614891" w:rsidP="00BF779E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BF779E">
              <w:rPr>
                <w:rFonts w:ascii="Goudy Old Style" w:hAnsi="Goudy Old Style"/>
                <w:sz w:val="32"/>
                <w:szCs w:val="32"/>
              </w:rPr>
              <w:t>Day of Week, Month Date, Year (Ex: Monday, May 1, 20</w:t>
            </w:r>
            <w:r w:rsidR="001C48D6">
              <w:rPr>
                <w:rFonts w:ascii="Goudy Old Style" w:hAnsi="Goudy Old Style"/>
                <w:sz w:val="32"/>
                <w:szCs w:val="32"/>
              </w:rPr>
              <w:t>23</w:t>
            </w:r>
            <w:r w:rsidRPr="00BF779E">
              <w:rPr>
                <w:rFonts w:ascii="Goudy Old Style" w:hAnsi="Goudy Old Style"/>
                <w:sz w:val="32"/>
                <w:szCs w:val="32"/>
              </w:rPr>
              <w:t>)</w:t>
            </w:r>
          </w:p>
        </w:tc>
      </w:tr>
      <w:tr w:rsidR="00614891" w:rsidRPr="00BF779E" w14:paraId="4947944A" w14:textId="77777777" w:rsidTr="00BF779E">
        <w:tc>
          <w:tcPr>
            <w:tcW w:w="11016" w:type="dxa"/>
            <w:gridSpan w:val="2"/>
            <w:shd w:val="clear" w:color="auto" w:fill="auto"/>
          </w:tcPr>
          <w:p w14:paraId="1D4DB5E3" w14:textId="44D0179A" w:rsidR="00614891" w:rsidRPr="00BF779E" w:rsidRDefault="00614891" w:rsidP="00BF779E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BF779E">
              <w:rPr>
                <w:rFonts w:ascii="Goudy Old Style" w:hAnsi="Goudy Old Style"/>
                <w:sz w:val="32"/>
                <w:szCs w:val="32"/>
              </w:rPr>
              <w:t>Time (Ex: 2:00</w:t>
            </w:r>
            <w:r w:rsidR="001C48D6">
              <w:rPr>
                <w:rFonts w:ascii="Goudy Old Style" w:hAnsi="Goudy Old Style"/>
                <w:sz w:val="32"/>
                <w:szCs w:val="32"/>
              </w:rPr>
              <w:t xml:space="preserve"> PM</w:t>
            </w:r>
            <w:r w:rsidRPr="00BF779E">
              <w:rPr>
                <w:rFonts w:ascii="Goudy Old Style" w:hAnsi="Goudy Old Style"/>
                <w:sz w:val="32"/>
                <w:szCs w:val="32"/>
              </w:rPr>
              <w:t>)</w:t>
            </w:r>
          </w:p>
        </w:tc>
      </w:tr>
      <w:tr w:rsidR="00614891" w:rsidRPr="00BF779E" w14:paraId="4E706930" w14:textId="77777777" w:rsidTr="00BF779E">
        <w:tc>
          <w:tcPr>
            <w:tcW w:w="11016" w:type="dxa"/>
            <w:gridSpan w:val="2"/>
            <w:shd w:val="clear" w:color="auto" w:fill="auto"/>
          </w:tcPr>
          <w:p w14:paraId="5A10B804" w14:textId="77777777" w:rsidR="00614891" w:rsidRPr="00BF779E" w:rsidRDefault="00614891" w:rsidP="00BF779E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BF779E">
              <w:rPr>
                <w:rFonts w:ascii="Goudy Old Style" w:hAnsi="Goudy Old Style"/>
                <w:sz w:val="32"/>
                <w:szCs w:val="32"/>
              </w:rPr>
              <w:t>Location (Ex: ALN 216)</w:t>
            </w:r>
          </w:p>
        </w:tc>
      </w:tr>
      <w:tr w:rsidR="00614891" w:rsidRPr="00BF779E" w14:paraId="574A1422" w14:textId="77777777" w:rsidTr="00BF779E">
        <w:tc>
          <w:tcPr>
            <w:tcW w:w="11016" w:type="dxa"/>
            <w:gridSpan w:val="2"/>
            <w:shd w:val="clear" w:color="auto" w:fill="auto"/>
          </w:tcPr>
          <w:p w14:paraId="49803A51" w14:textId="77777777" w:rsidR="00614891" w:rsidRPr="00BF779E" w:rsidRDefault="00614891" w:rsidP="00EE3F1C">
            <w:pPr>
              <w:rPr>
                <w:rFonts w:ascii="Goudy Old Style" w:hAnsi="Goudy Old Style"/>
                <w:sz w:val="20"/>
                <w:szCs w:val="32"/>
              </w:rPr>
            </w:pPr>
          </w:p>
        </w:tc>
      </w:tr>
      <w:tr w:rsidR="00614891" w:rsidRPr="00BF779E" w14:paraId="43DCA028" w14:textId="77777777" w:rsidTr="00BF779E">
        <w:tc>
          <w:tcPr>
            <w:tcW w:w="11016" w:type="dxa"/>
            <w:gridSpan w:val="2"/>
            <w:shd w:val="clear" w:color="auto" w:fill="auto"/>
          </w:tcPr>
          <w:p w14:paraId="4FF34CF8" w14:textId="77777777" w:rsidR="00614891" w:rsidRPr="00BF779E" w:rsidRDefault="00614891" w:rsidP="00BF779E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BF779E">
              <w:rPr>
                <w:rFonts w:ascii="Goudy Old Style" w:hAnsi="Goudy Old Style"/>
                <w:sz w:val="32"/>
                <w:szCs w:val="32"/>
              </w:rPr>
              <w:t>THE PUBLIC IS INVITED</w:t>
            </w:r>
          </w:p>
        </w:tc>
      </w:tr>
      <w:tr w:rsidR="00614891" w:rsidRPr="00BF779E" w14:paraId="4945D033" w14:textId="77777777" w:rsidTr="00BF779E">
        <w:tc>
          <w:tcPr>
            <w:tcW w:w="11016" w:type="dxa"/>
            <w:gridSpan w:val="2"/>
            <w:shd w:val="clear" w:color="auto" w:fill="auto"/>
          </w:tcPr>
          <w:p w14:paraId="01F9051D" w14:textId="77777777" w:rsidR="00614891" w:rsidRPr="00BF779E" w:rsidRDefault="00614891" w:rsidP="00EE3F1C">
            <w:pPr>
              <w:rPr>
                <w:rFonts w:ascii="Goudy Old Style" w:hAnsi="Goudy Old Style"/>
                <w:sz w:val="32"/>
                <w:szCs w:val="32"/>
              </w:rPr>
            </w:pPr>
          </w:p>
        </w:tc>
      </w:tr>
      <w:tr w:rsidR="00614891" w:rsidRPr="00BF779E" w14:paraId="3D0EA6EE" w14:textId="77777777" w:rsidTr="00BF779E">
        <w:tc>
          <w:tcPr>
            <w:tcW w:w="11016" w:type="dxa"/>
            <w:gridSpan w:val="2"/>
            <w:shd w:val="clear" w:color="auto" w:fill="auto"/>
          </w:tcPr>
          <w:p w14:paraId="165103E2" w14:textId="77777777" w:rsidR="00614891" w:rsidRPr="00BF779E" w:rsidRDefault="00614891" w:rsidP="00BF779E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BF779E">
              <w:rPr>
                <w:rFonts w:ascii="Goudy Old Style" w:hAnsi="Goudy Old Style"/>
                <w:b/>
                <w:sz w:val="32"/>
                <w:szCs w:val="32"/>
              </w:rPr>
              <w:t>Examining Committee:</w:t>
            </w:r>
          </w:p>
        </w:tc>
      </w:tr>
      <w:tr w:rsidR="00614891" w:rsidRPr="00BF779E" w14:paraId="1497421C" w14:textId="77777777" w:rsidTr="00BF779E">
        <w:tc>
          <w:tcPr>
            <w:tcW w:w="5508" w:type="dxa"/>
            <w:shd w:val="clear" w:color="auto" w:fill="auto"/>
          </w:tcPr>
          <w:p w14:paraId="7626CA48" w14:textId="77777777" w:rsidR="00614891" w:rsidRPr="00BF779E" w:rsidRDefault="00614891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BF779E">
              <w:rPr>
                <w:rFonts w:ascii="Goudy Old Style" w:hAnsi="Goudy Old Style"/>
                <w:i/>
                <w:szCs w:val="32"/>
              </w:rPr>
              <w:t>(Co-)Major Professor:</w:t>
            </w:r>
          </w:p>
        </w:tc>
        <w:tc>
          <w:tcPr>
            <w:tcW w:w="5508" w:type="dxa"/>
            <w:shd w:val="clear" w:color="auto" w:fill="auto"/>
          </w:tcPr>
          <w:p w14:paraId="492B137B" w14:textId="77777777" w:rsidR="00614891" w:rsidRPr="00BF779E" w:rsidRDefault="00AA016C" w:rsidP="00B01383">
            <w:pPr>
              <w:rPr>
                <w:rFonts w:ascii="Goudy Old Style" w:hAnsi="Goudy Old Style"/>
                <w:szCs w:val="32"/>
              </w:rPr>
            </w:pPr>
            <w:r w:rsidRPr="00BF779E">
              <w:rPr>
                <w:rFonts w:ascii="Goudy Old Style" w:hAnsi="Goudy Old Style"/>
                <w:szCs w:val="32"/>
              </w:rPr>
              <w:t xml:space="preserve">Name, Degree </w:t>
            </w:r>
          </w:p>
        </w:tc>
      </w:tr>
      <w:tr w:rsidR="00614891" w:rsidRPr="00BF779E" w14:paraId="7FA18B80" w14:textId="77777777" w:rsidTr="00BF779E">
        <w:tc>
          <w:tcPr>
            <w:tcW w:w="5508" w:type="dxa"/>
            <w:shd w:val="clear" w:color="auto" w:fill="auto"/>
          </w:tcPr>
          <w:p w14:paraId="09CFD948" w14:textId="77777777" w:rsidR="00614891" w:rsidRPr="00BF779E" w:rsidRDefault="00614891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BF779E">
              <w:rPr>
                <w:rFonts w:ascii="Goudy Old Style" w:hAnsi="Goudy Old Style"/>
                <w:i/>
                <w:szCs w:val="32"/>
              </w:rPr>
              <w:t>(Co-)Major Professor:</w:t>
            </w:r>
          </w:p>
        </w:tc>
        <w:tc>
          <w:tcPr>
            <w:tcW w:w="5508" w:type="dxa"/>
            <w:shd w:val="clear" w:color="auto" w:fill="auto"/>
          </w:tcPr>
          <w:p w14:paraId="05CF5FF9" w14:textId="77777777" w:rsidR="00614891" w:rsidRPr="00BF779E" w:rsidRDefault="00AA016C" w:rsidP="00614891">
            <w:pPr>
              <w:rPr>
                <w:rFonts w:ascii="Goudy Old Style" w:hAnsi="Goudy Old Style"/>
                <w:i/>
                <w:szCs w:val="32"/>
              </w:rPr>
            </w:pPr>
            <w:r w:rsidRPr="00BF779E">
              <w:rPr>
                <w:rFonts w:ascii="Goudy Old Style" w:hAnsi="Goudy Old Style"/>
                <w:i/>
                <w:szCs w:val="32"/>
              </w:rPr>
              <w:t>(Remove row if student has only one major professor)</w:t>
            </w:r>
          </w:p>
        </w:tc>
      </w:tr>
      <w:tr w:rsidR="00633008" w:rsidRPr="00BF779E" w14:paraId="107A3C18" w14:textId="77777777" w:rsidTr="00BF779E">
        <w:tc>
          <w:tcPr>
            <w:tcW w:w="5508" w:type="dxa"/>
            <w:shd w:val="clear" w:color="auto" w:fill="auto"/>
          </w:tcPr>
          <w:p w14:paraId="7371A89B" w14:textId="77777777" w:rsidR="00633008" w:rsidRPr="00BF779E" w:rsidRDefault="00633008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BF779E">
              <w:rPr>
                <w:rFonts w:ascii="Goudy Old Style" w:hAnsi="Goudy Old Style"/>
                <w:i/>
                <w:szCs w:val="32"/>
              </w:rPr>
              <w:t xml:space="preserve"> Defense Chair/Committee Member: </w:t>
            </w:r>
          </w:p>
          <w:p w14:paraId="6A5E2CEE" w14:textId="77777777" w:rsidR="00633008" w:rsidRPr="00BF779E" w:rsidRDefault="00CF6AF9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BF779E">
              <w:rPr>
                <w:rFonts w:ascii="Goudy Old Style" w:hAnsi="Goudy Old Style"/>
                <w:i/>
                <w:sz w:val="18"/>
                <w:szCs w:val="32"/>
              </w:rPr>
              <w:t>(Must be External, Non-Departmental Committee Member</w:t>
            </w:r>
            <w:r w:rsidR="00633008" w:rsidRPr="00BF779E">
              <w:rPr>
                <w:rFonts w:ascii="Goudy Old Style" w:hAnsi="Goudy Old Style"/>
                <w:i/>
                <w:sz w:val="18"/>
                <w:szCs w:val="32"/>
              </w:rPr>
              <w:t>)</w:t>
            </w:r>
          </w:p>
        </w:tc>
        <w:tc>
          <w:tcPr>
            <w:tcW w:w="5508" w:type="dxa"/>
            <w:shd w:val="clear" w:color="auto" w:fill="auto"/>
          </w:tcPr>
          <w:p w14:paraId="39EE9295" w14:textId="77777777" w:rsidR="00633008" w:rsidRPr="00BF779E" w:rsidRDefault="00633008" w:rsidP="00FF461D">
            <w:pPr>
              <w:rPr>
                <w:rFonts w:ascii="Goudy Old Style" w:hAnsi="Goudy Old Style"/>
                <w:i/>
                <w:szCs w:val="32"/>
              </w:rPr>
            </w:pPr>
            <w:r w:rsidRPr="00BF779E">
              <w:rPr>
                <w:rFonts w:ascii="Goudy Old Style" w:hAnsi="Goudy Old Style"/>
                <w:szCs w:val="32"/>
              </w:rPr>
              <w:t xml:space="preserve">Name, Degree </w:t>
            </w:r>
            <w:r w:rsidRPr="00BF779E">
              <w:rPr>
                <w:rFonts w:ascii="Goudy Old Style" w:hAnsi="Goudy Old Style"/>
                <w:i/>
                <w:szCs w:val="32"/>
              </w:rPr>
              <w:t>(Ex: John Smith, Ph.D.)</w:t>
            </w:r>
          </w:p>
        </w:tc>
      </w:tr>
      <w:tr w:rsidR="00614891" w:rsidRPr="00BF779E" w14:paraId="1B174E99" w14:textId="77777777" w:rsidTr="00BF779E">
        <w:tc>
          <w:tcPr>
            <w:tcW w:w="5508" w:type="dxa"/>
            <w:shd w:val="clear" w:color="auto" w:fill="auto"/>
          </w:tcPr>
          <w:p w14:paraId="3C600FA7" w14:textId="77777777" w:rsidR="00614891" w:rsidRPr="00BF779E" w:rsidRDefault="00AA016C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BF779E">
              <w:rPr>
                <w:rFonts w:ascii="Goudy Old Style" w:hAnsi="Goudy Old Style"/>
                <w:i/>
                <w:szCs w:val="32"/>
              </w:rPr>
              <w:t>Committee:</w:t>
            </w:r>
          </w:p>
        </w:tc>
        <w:tc>
          <w:tcPr>
            <w:tcW w:w="5508" w:type="dxa"/>
            <w:shd w:val="clear" w:color="auto" w:fill="auto"/>
          </w:tcPr>
          <w:p w14:paraId="4C455694" w14:textId="77777777" w:rsidR="00614891" w:rsidRPr="00BF779E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BF779E">
              <w:rPr>
                <w:rFonts w:ascii="Goudy Old Style" w:hAnsi="Goudy Old Style"/>
                <w:szCs w:val="32"/>
              </w:rPr>
              <w:t xml:space="preserve">Name, Degree </w:t>
            </w:r>
          </w:p>
        </w:tc>
      </w:tr>
      <w:tr w:rsidR="00AA016C" w:rsidRPr="00BF779E" w14:paraId="3A8947F6" w14:textId="77777777" w:rsidTr="00BF779E">
        <w:tc>
          <w:tcPr>
            <w:tcW w:w="5508" w:type="dxa"/>
            <w:shd w:val="clear" w:color="auto" w:fill="auto"/>
          </w:tcPr>
          <w:p w14:paraId="682F0D76" w14:textId="77777777" w:rsidR="00AA016C" w:rsidRPr="00BF779E" w:rsidRDefault="00AA016C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70244573" w14:textId="77777777" w:rsidR="00AA016C" w:rsidRPr="00BF779E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BF779E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BF779E" w14:paraId="18E7D6EB" w14:textId="77777777" w:rsidTr="00BF779E">
        <w:tc>
          <w:tcPr>
            <w:tcW w:w="5508" w:type="dxa"/>
            <w:shd w:val="clear" w:color="auto" w:fill="auto"/>
          </w:tcPr>
          <w:p w14:paraId="3F9A7385" w14:textId="77777777" w:rsidR="00AA016C" w:rsidRPr="00BF779E" w:rsidRDefault="00AA016C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234E9647" w14:textId="77777777" w:rsidR="00AA016C" w:rsidRPr="00BF779E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BF779E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BF779E" w14:paraId="3DC03269" w14:textId="77777777" w:rsidTr="00BF779E">
        <w:tc>
          <w:tcPr>
            <w:tcW w:w="5508" w:type="dxa"/>
            <w:shd w:val="clear" w:color="auto" w:fill="auto"/>
          </w:tcPr>
          <w:p w14:paraId="112CC6E5" w14:textId="77777777" w:rsidR="00AA016C" w:rsidRPr="00BF779E" w:rsidRDefault="00AA016C" w:rsidP="00BF779E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7DD70AA4" w14:textId="77777777" w:rsidR="00AA016C" w:rsidRPr="00BF779E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BF779E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BF779E" w14:paraId="30ED432A" w14:textId="77777777" w:rsidTr="00BF779E">
        <w:tc>
          <w:tcPr>
            <w:tcW w:w="5508" w:type="dxa"/>
            <w:shd w:val="clear" w:color="auto" w:fill="auto"/>
          </w:tcPr>
          <w:p w14:paraId="115AB14D" w14:textId="77777777" w:rsidR="00AA016C" w:rsidRPr="00BF779E" w:rsidRDefault="00AA016C" w:rsidP="00EE3F1C">
            <w:pPr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508" w:type="dxa"/>
            <w:shd w:val="clear" w:color="auto" w:fill="auto"/>
          </w:tcPr>
          <w:p w14:paraId="5F509191" w14:textId="77777777" w:rsidR="00AA016C" w:rsidRPr="00BF779E" w:rsidRDefault="00AA016C" w:rsidP="00EE3F1C">
            <w:pPr>
              <w:rPr>
                <w:rFonts w:ascii="Goudy Old Style" w:hAnsi="Goudy Old Style"/>
                <w:szCs w:val="32"/>
              </w:rPr>
            </w:pPr>
          </w:p>
        </w:tc>
      </w:tr>
      <w:tr w:rsidR="00AA016C" w:rsidRPr="00BF779E" w14:paraId="1E5987A4" w14:textId="77777777" w:rsidTr="00BF779E">
        <w:tc>
          <w:tcPr>
            <w:tcW w:w="5508" w:type="dxa"/>
            <w:shd w:val="clear" w:color="auto" w:fill="auto"/>
          </w:tcPr>
          <w:p w14:paraId="193673C8" w14:textId="77777777" w:rsidR="00AA016C" w:rsidRPr="00BF779E" w:rsidRDefault="00AA016C" w:rsidP="00BF779E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BF779E">
              <w:rPr>
                <w:rFonts w:ascii="Goudy Old Style" w:hAnsi="Goudy Old Style"/>
                <w:i/>
                <w:sz w:val="28"/>
                <w:szCs w:val="32"/>
              </w:rPr>
              <w:t>Name, Degree</w:t>
            </w:r>
          </w:p>
        </w:tc>
        <w:tc>
          <w:tcPr>
            <w:tcW w:w="5508" w:type="dxa"/>
            <w:shd w:val="clear" w:color="auto" w:fill="auto"/>
          </w:tcPr>
          <w:p w14:paraId="59048B1C" w14:textId="7B3D1C33" w:rsidR="00AA016C" w:rsidRPr="00BF779E" w:rsidRDefault="00FE04FB" w:rsidP="00BF779E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>
              <w:rPr>
                <w:rFonts w:ascii="Goudy Old Style" w:hAnsi="Goudy Old Style"/>
                <w:i/>
                <w:sz w:val="28"/>
                <w:szCs w:val="32"/>
              </w:rPr>
              <w:t>Ruth H. Bahr</w:t>
            </w:r>
            <w:r w:rsidR="00AA016C" w:rsidRPr="00BF779E">
              <w:rPr>
                <w:rFonts w:ascii="Goudy Old Style" w:hAnsi="Goudy Old Style"/>
                <w:i/>
                <w:sz w:val="28"/>
                <w:szCs w:val="32"/>
              </w:rPr>
              <w:t>, Ph.D.</w:t>
            </w:r>
          </w:p>
        </w:tc>
      </w:tr>
      <w:tr w:rsidR="00AA016C" w:rsidRPr="00BF779E" w14:paraId="0596318A" w14:textId="77777777" w:rsidTr="00BF779E">
        <w:tc>
          <w:tcPr>
            <w:tcW w:w="5508" w:type="dxa"/>
            <w:shd w:val="clear" w:color="auto" w:fill="auto"/>
          </w:tcPr>
          <w:p w14:paraId="6BB56994" w14:textId="77777777" w:rsidR="00AA016C" w:rsidRPr="00BF779E" w:rsidRDefault="00AA016C" w:rsidP="00BF779E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BF779E">
              <w:rPr>
                <w:rFonts w:ascii="Goudy Old Style" w:hAnsi="Goudy Old Style"/>
                <w:i/>
                <w:sz w:val="28"/>
                <w:szCs w:val="32"/>
              </w:rPr>
              <w:t>Dean,</w:t>
            </w:r>
          </w:p>
        </w:tc>
        <w:tc>
          <w:tcPr>
            <w:tcW w:w="5508" w:type="dxa"/>
            <w:shd w:val="clear" w:color="auto" w:fill="auto"/>
          </w:tcPr>
          <w:p w14:paraId="29A04C27" w14:textId="726FBCCC" w:rsidR="00AA016C" w:rsidRPr="00BF779E" w:rsidRDefault="00AA016C" w:rsidP="00BF779E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BF779E">
              <w:rPr>
                <w:rFonts w:ascii="Goudy Old Style" w:hAnsi="Goudy Old Style"/>
                <w:i/>
                <w:sz w:val="28"/>
                <w:szCs w:val="32"/>
              </w:rPr>
              <w:t>Dean,</w:t>
            </w:r>
          </w:p>
        </w:tc>
      </w:tr>
      <w:tr w:rsidR="00AA016C" w:rsidRPr="00BF779E" w14:paraId="5D6D44A9" w14:textId="77777777" w:rsidTr="00BF779E">
        <w:tc>
          <w:tcPr>
            <w:tcW w:w="5508" w:type="dxa"/>
            <w:shd w:val="clear" w:color="auto" w:fill="auto"/>
          </w:tcPr>
          <w:p w14:paraId="6DF7258A" w14:textId="77777777" w:rsidR="00AA016C" w:rsidRPr="00BF779E" w:rsidRDefault="00AA016C" w:rsidP="00BF779E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BF779E">
              <w:rPr>
                <w:rFonts w:ascii="Goudy Old Style" w:hAnsi="Goudy Old Style"/>
                <w:i/>
                <w:sz w:val="28"/>
                <w:szCs w:val="32"/>
              </w:rPr>
              <w:t>College</w:t>
            </w:r>
            <w:r w:rsidR="00EE3F1C" w:rsidRPr="00BF779E">
              <w:rPr>
                <w:rFonts w:ascii="Goudy Old Style" w:hAnsi="Goudy Old Style"/>
                <w:i/>
                <w:sz w:val="28"/>
                <w:szCs w:val="32"/>
              </w:rPr>
              <w:t xml:space="preserve"> Name</w:t>
            </w:r>
          </w:p>
        </w:tc>
        <w:tc>
          <w:tcPr>
            <w:tcW w:w="5508" w:type="dxa"/>
            <w:shd w:val="clear" w:color="auto" w:fill="auto"/>
          </w:tcPr>
          <w:p w14:paraId="3D6817FE" w14:textId="77777777" w:rsidR="00AA016C" w:rsidRPr="00BF779E" w:rsidRDefault="00AA016C" w:rsidP="00BF779E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BF779E">
              <w:rPr>
                <w:rFonts w:ascii="Goudy Old Style" w:hAnsi="Goudy Old Style"/>
                <w:i/>
                <w:sz w:val="28"/>
                <w:szCs w:val="32"/>
              </w:rPr>
              <w:t>Office of Graduate Studies</w:t>
            </w:r>
          </w:p>
        </w:tc>
      </w:tr>
    </w:tbl>
    <w:p w14:paraId="43EFFBFC" w14:textId="77777777" w:rsidR="00614891" w:rsidRPr="00AA016C" w:rsidRDefault="003F3337" w:rsidP="00EE3F1C">
      <w:pPr>
        <w:rPr>
          <w:rFonts w:ascii="Goudy Old Style" w:hAnsi="Goudy Old Style"/>
          <w:i/>
          <w:sz w:val="2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B35A29" wp14:editId="3E96AB6A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629400" cy="640080"/>
                <wp:effectExtent l="0" t="0" r="0" b="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2940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  </a:ext>
                        </a:extLst>
                      </wps:spPr>
                      <wps:txbx>
                        <w:txbxContent>
                          <w:p w14:paraId="353AD727" w14:textId="74DEE841" w:rsidR="00EE3F1C" w:rsidRDefault="00384DC8" w:rsidP="00EE3F1C">
                            <w:pPr>
                              <w:jc w:val="center"/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</w:pPr>
                            <w:bookmarkStart w:id="0" w:name="_Hlk115682127"/>
                            <w:bookmarkStart w:id="1" w:name="_Hlk115682128"/>
                            <w:r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  <w:t>Accessibility &amp;</w:t>
                            </w:r>
                            <w:r w:rsidR="00EE3F1C" w:rsidRPr="00AA016C"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  <w:t xml:space="preserve"> Accommodations:</w:t>
                            </w:r>
                          </w:p>
                          <w:p w14:paraId="2D5CBE3F" w14:textId="77777777" w:rsidR="00EE3F1C" w:rsidRPr="00EE3F1C" w:rsidRDefault="00EE3F1C" w:rsidP="00EE3F1C">
                            <w:pPr>
                              <w:jc w:val="center"/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</w:pP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If you require a reasonable accommodation to participate, please contact the</w:t>
                            </w:r>
                          </w:p>
                          <w:p w14:paraId="59FB50E0" w14:textId="5539AA95" w:rsidR="00EE3F1C" w:rsidRDefault="00EE3F1C" w:rsidP="00EE3F1C">
                            <w:pPr>
                              <w:jc w:val="center"/>
                            </w:pP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Office of Diversity</w:t>
                            </w:r>
                            <w:r w:rsidR="00501672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, Equity, and Inclusion 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at </w:t>
                            </w:r>
                            <w:r w:rsidR="00501672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(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813</w:t>
                            </w:r>
                            <w:r w:rsidR="00501672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) 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974-437</w:t>
                            </w:r>
                            <w:r w:rsidR="00501672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5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 at least five (5) working days prior to the event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.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B35A2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0;width:522pt;height:50.4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" filled="f" stroked="f">
                <v:textbox>
                  <w:txbxContent>
                    <w:p w14:paraId="353AD727" w14:textId="74DEE841" w:rsidR="00EE3F1C" w:rsidRDefault="00384DC8" w:rsidP="00EE3F1C">
                      <w:pPr>
                        <w:jc w:val="center"/>
                        <w:rPr>
                          <w:rFonts w:ascii="Goudy Old Style" w:hAnsi="Goudy Old Style"/>
                          <w:b/>
                          <w:szCs w:val="32"/>
                        </w:rPr>
                      </w:pPr>
                      <w:bookmarkStart w:id="2" w:name="_Hlk115682127"/>
                      <w:bookmarkStart w:id="3" w:name="_Hlk115682128"/>
                      <w:r>
                        <w:rPr>
                          <w:rFonts w:ascii="Goudy Old Style" w:hAnsi="Goudy Old Style"/>
                          <w:b/>
                          <w:szCs w:val="32"/>
                        </w:rPr>
                        <w:t>Accessibility &amp;</w:t>
                      </w:r>
                      <w:r w:rsidR="00EE3F1C" w:rsidRPr="00AA016C">
                        <w:rPr>
                          <w:rFonts w:ascii="Goudy Old Style" w:hAnsi="Goudy Old Style"/>
                          <w:b/>
                          <w:szCs w:val="32"/>
                        </w:rPr>
                        <w:t xml:space="preserve"> Accommodations:</w:t>
                      </w:r>
                    </w:p>
                    <w:p w14:paraId="2D5CBE3F" w14:textId="77777777" w:rsidR="00EE3F1C" w:rsidRPr="00EE3F1C" w:rsidRDefault="00EE3F1C" w:rsidP="00EE3F1C">
                      <w:pPr>
                        <w:jc w:val="center"/>
                        <w:rPr>
                          <w:rFonts w:ascii="Goudy Old Style" w:hAnsi="Goudy Old Style"/>
                          <w:b/>
                          <w:szCs w:val="32"/>
                        </w:rPr>
                      </w:pP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If you require a reasonable accommodation to participate, please contact the</w:t>
                      </w:r>
                    </w:p>
                    <w:p w14:paraId="59FB50E0" w14:textId="5539AA95" w:rsidR="00EE3F1C" w:rsidRDefault="00EE3F1C" w:rsidP="00EE3F1C">
                      <w:pPr>
                        <w:jc w:val="center"/>
                      </w:pP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Office of Diversity</w:t>
                      </w:r>
                      <w:r w:rsidR="00501672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, Equity, and Inclusion 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at </w:t>
                      </w:r>
                      <w:r w:rsidR="00501672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(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813</w:t>
                      </w:r>
                      <w:r w:rsidR="00501672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) 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974-437</w:t>
                      </w:r>
                      <w:r w:rsidR="00501672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5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 at least five (5) working days prior to the event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.</w:t>
                      </w:r>
                      <w:bookmarkEnd w:id="2"/>
                      <w:bookmarkEnd w:id="3"/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sectPr w:rsidR="00614891" w:rsidRPr="00AA016C" w:rsidSect="005A05FD">
      <w:pgSz w:w="12240" w:h="15840"/>
      <w:pgMar w:top="720" w:right="720" w:bottom="720" w:left="720" w:header="720" w:footer="720" w:gutter="0"/>
      <w:pgBorders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zexMDE2MjW2NDRW0lEKTi0uzszPAykwrAUAnBdxWSwAAAA="/>
  </w:docVars>
  <w:rsids>
    <w:rsidRoot w:val="005A05FD"/>
    <w:rsid w:val="001C48D6"/>
    <w:rsid w:val="0021247D"/>
    <w:rsid w:val="00251712"/>
    <w:rsid w:val="00384DC8"/>
    <w:rsid w:val="003B25DB"/>
    <w:rsid w:val="003F3337"/>
    <w:rsid w:val="00501672"/>
    <w:rsid w:val="00511127"/>
    <w:rsid w:val="005A05FD"/>
    <w:rsid w:val="005E394A"/>
    <w:rsid w:val="00614891"/>
    <w:rsid w:val="00633008"/>
    <w:rsid w:val="00A9316A"/>
    <w:rsid w:val="00AA016C"/>
    <w:rsid w:val="00B01383"/>
    <w:rsid w:val="00BF779E"/>
    <w:rsid w:val="00CF6AF9"/>
    <w:rsid w:val="00EE3F1C"/>
    <w:rsid w:val="00FE04FB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7DBB4A"/>
  <w14:defaultImageDpi w14:val="300"/>
  <w15:chartTrackingRefBased/>
  <w15:docId w15:val="{BA9F004F-6BDA-409B-A06C-49647EC69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05F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05F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6148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963346-AC62-4BC7-A6C3-171476855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F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ordner</dc:creator>
  <cp:keywords/>
  <cp:lastModifiedBy>Ruth Bahr</cp:lastModifiedBy>
  <cp:revision>7</cp:revision>
  <dcterms:created xsi:type="dcterms:W3CDTF">2018-09-28T19:30:00Z</dcterms:created>
  <dcterms:modified xsi:type="dcterms:W3CDTF">2023-06-09T20:11:00Z</dcterms:modified>
</cp:coreProperties>
</file>